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8D36EF" w14:textId="4619258E" w:rsidR="00185285" w:rsidRDefault="00185285" w:rsidP="00185285">
      <w:pPr>
        <w:rPr>
          <w:b/>
          <w:color w:val="808080" w:themeColor="background1" w:themeShade="80"/>
          <w:sz w:val="36"/>
          <w:szCs w:val="36"/>
          <w:lang w:val="en-GB"/>
        </w:rPr>
      </w:pPr>
      <w:r w:rsidRPr="00185285">
        <w:rPr>
          <w:noProof/>
          <w:color w:val="808080" w:themeColor="background1" w:themeShade="80"/>
          <w:lang w:val="en-GB"/>
        </w:rPr>
        <w:drawing>
          <wp:anchor distT="0" distB="0" distL="114300" distR="114300" simplePos="0" relativeHeight="251658752" behindDoc="1" locked="0" layoutInCell="1" allowOverlap="1" wp14:anchorId="6252C766" wp14:editId="1CB891A3">
            <wp:simplePos x="0" y="0"/>
            <wp:positionH relativeFrom="column">
              <wp:posOffset>4848225</wp:posOffset>
            </wp:positionH>
            <wp:positionV relativeFrom="paragraph">
              <wp:posOffset>-171450</wp:posOffset>
            </wp:positionV>
            <wp:extent cx="914400" cy="914400"/>
            <wp:effectExtent l="0" t="0" r="0" b="0"/>
            <wp:wrapNone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avicon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53AD">
        <w:rPr>
          <w:b/>
          <w:color w:val="808080" w:themeColor="background1" w:themeShade="80"/>
          <w:sz w:val="36"/>
          <w:szCs w:val="36"/>
          <w:lang w:val="en-GB"/>
        </w:rPr>
        <w:t>Template for</w:t>
      </w:r>
      <w:r w:rsidR="008121F7" w:rsidRPr="00185285">
        <w:rPr>
          <w:b/>
          <w:color w:val="808080" w:themeColor="background1" w:themeShade="80"/>
          <w:sz w:val="36"/>
          <w:szCs w:val="36"/>
          <w:lang w:val="en-GB"/>
        </w:rPr>
        <w:t xml:space="preserve"> </w:t>
      </w:r>
      <w:r w:rsidR="00014795">
        <w:rPr>
          <w:b/>
          <w:color w:val="808080" w:themeColor="background1" w:themeShade="80"/>
          <w:sz w:val="36"/>
          <w:szCs w:val="36"/>
          <w:lang w:val="en-GB"/>
        </w:rPr>
        <w:t>Motivation</w:t>
      </w:r>
      <w:r w:rsidR="00BF53AD">
        <w:rPr>
          <w:b/>
          <w:color w:val="808080" w:themeColor="background1" w:themeShade="80"/>
          <w:sz w:val="36"/>
          <w:szCs w:val="36"/>
          <w:lang w:val="en-GB"/>
        </w:rPr>
        <w:t xml:space="preserve"> letter</w:t>
      </w:r>
      <w:r w:rsidR="008121F7" w:rsidRPr="00185285">
        <w:rPr>
          <w:b/>
          <w:color w:val="808080" w:themeColor="background1" w:themeShade="80"/>
          <w:sz w:val="36"/>
          <w:szCs w:val="36"/>
          <w:lang w:val="en-GB"/>
        </w:rPr>
        <w:t xml:space="preserve"> </w:t>
      </w:r>
      <w:r w:rsidR="00BF53AD">
        <w:rPr>
          <w:b/>
          <w:color w:val="808080" w:themeColor="background1" w:themeShade="80"/>
          <w:sz w:val="36"/>
          <w:szCs w:val="36"/>
          <w:lang w:val="en-GB"/>
        </w:rPr>
        <w:t xml:space="preserve">for </w:t>
      </w:r>
    </w:p>
    <w:p w14:paraId="7A814284" w14:textId="42260972" w:rsidR="008121F7" w:rsidRDefault="008121F7" w:rsidP="00185285">
      <w:pPr>
        <w:rPr>
          <w:b/>
          <w:color w:val="808080" w:themeColor="background1" w:themeShade="80"/>
          <w:sz w:val="36"/>
          <w:szCs w:val="36"/>
          <w:lang w:val="en-GB"/>
        </w:rPr>
      </w:pPr>
      <w:r w:rsidRPr="00185285">
        <w:rPr>
          <w:b/>
          <w:color w:val="808080" w:themeColor="background1" w:themeShade="80"/>
          <w:sz w:val="36"/>
          <w:szCs w:val="36"/>
          <w:lang w:val="en-GB"/>
        </w:rPr>
        <w:t xml:space="preserve">Academy </w:t>
      </w:r>
      <w:r w:rsidR="00BF53AD">
        <w:rPr>
          <w:b/>
          <w:color w:val="808080" w:themeColor="background1" w:themeShade="80"/>
          <w:sz w:val="36"/>
          <w:szCs w:val="36"/>
          <w:lang w:val="en-GB"/>
        </w:rPr>
        <w:t>application</w:t>
      </w:r>
      <w:r w:rsidR="00A420AA">
        <w:rPr>
          <w:b/>
          <w:color w:val="808080" w:themeColor="background1" w:themeShade="80"/>
          <w:sz w:val="36"/>
          <w:szCs w:val="36"/>
          <w:lang w:val="en-GB"/>
        </w:rPr>
        <w:t>s</w:t>
      </w:r>
    </w:p>
    <w:p w14:paraId="4BE1BE09" w14:textId="77777777" w:rsidR="00185285" w:rsidRPr="00185285" w:rsidRDefault="00185285" w:rsidP="00185285">
      <w:pPr>
        <w:rPr>
          <w:b/>
          <w:color w:val="808080" w:themeColor="background1" w:themeShade="80"/>
          <w:sz w:val="36"/>
          <w:szCs w:val="36"/>
          <w:lang w:val="en-GB"/>
        </w:rPr>
      </w:pPr>
    </w:p>
    <w:p w14:paraId="2E443151" w14:textId="77777777" w:rsidR="00C024B4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Date </w:t>
      </w:r>
    </w:p>
    <w:p w14:paraId="3D38C89B" w14:textId="77777777" w:rsidR="00014795" w:rsidRPr="005F4FBC" w:rsidRDefault="00014795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</w:p>
    <w:p w14:paraId="0924C64C" w14:textId="027AD299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To: </w:t>
      </w:r>
      <w:r w:rsidR="00770E35">
        <w:rPr>
          <w:rFonts w:ascii="Calibri Light" w:hAnsi="Calibri Light"/>
          <w:color w:val="808080" w:themeColor="background1" w:themeShade="80"/>
          <w:lang w:val="en-GB"/>
        </w:rPr>
        <w:t>Jenny White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  <w:t xml:space="preserve">From: Name </w:t>
      </w:r>
    </w:p>
    <w:p w14:paraId="62D80B3A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>International Society of Blood Transfusion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  <w:t xml:space="preserve">Organisation: </w:t>
      </w:r>
    </w:p>
    <w:p w14:paraId="1533A410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Marnixstraat 317 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  <w:t>Address line 1</w:t>
      </w:r>
    </w:p>
    <w:p w14:paraId="7929B42E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>1016 TB Amsterdam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  <w:t>Address line 2</w:t>
      </w:r>
    </w:p>
    <w:p w14:paraId="4FF235A8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>The Netherlands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</w:r>
      <w:r w:rsidRPr="005F4FBC">
        <w:rPr>
          <w:rFonts w:ascii="Calibri Light" w:hAnsi="Calibri Light"/>
          <w:color w:val="808080" w:themeColor="background1" w:themeShade="80"/>
          <w:lang w:val="en-GB"/>
        </w:rPr>
        <w:tab/>
        <w:t>Country</w:t>
      </w:r>
    </w:p>
    <w:p w14:paraId="1A014C12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</w:p>
    <w:p w14:paraId="3ED00071" w14:textId="41C2BF68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Dear </w:t>
      </w:r>
      <w:r w:rsidR="00770E35">
        <w:rPr>
          <w:rFonts w:ascii="Calibri Light" w:hAnsi="Calibri Light"/>
          <w:color w:val="808080" w:themeColor="background1" w:themeShade="80"/>
          <w:lang w:val="en-GB"/>
        </w:rPr>
        <w:t>Jenny White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, </w:t>
      </w:r>
    </w:p>
    <w:p w14:paraId="4CADC7D7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</w:p>
    <w:p w14:paraId="41D86650" w14:textId="0821A185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b/>
          <w:bCs/>
          <w:color w:val="808080" w:themeColor="background1" w:themeShade="80"/>
          <w:lang w:val="en-GB"/>
        </w:rPr>
        <w:t>First paragraph: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 </w:t>
      </w:r>
      <w:r w:rsidR="00F037B6" w:rsidRPr="005F4FBC">
        <w:rPr>
          <w:rFonts w:ascii="Calibri Light" w:hAnsi="Calibri Light"/>
          <w:color w:val="808080" w:themeColor="background1" w:themeShade="80"/>
          <w:lang w:val="en-GB"/>
        </w:rPr>
        <w:t>Clarify the objectives of the educational activity</w:t>
      </w:r>
      <w:r w:rsidR="0008763F">
        <w:rPr>
          <w:rFonts w:ascii="Calibri Light" w:hAnsi="Calibri Light"/>
          <w:color w:val="808080" w:themeColor="background1" w:themeShade="80"/>
          <w:lang w:val="en-GB"/>
        </w:rPr>
        <w:t xml:space="preserve"> for which you are seeking funding</w:t>
      </w:r>
      <w:r w:rsidR="00F037B6" w:rsidRPr="005F4FBC">
        <w:rPr>
          <w:rFonts w:ascii="Calibri Light" w:hAnsi="Calibri Light"/>
          <w:color w:val="808080" w:themeColor="background1" w:themeShade="80"/>
          <w:lang w:val="en-GB"/>
        </w:rPr>
        <w:t>. Indicate the nature of the event and mention the speakers and the expected delegates (number of delegates, countries, backgrounds)</w:t>
      </w:r>
    </w:p>
    <w:p w14:paraId="25D9D16C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</w:p>
    <w:p w14:paraId="3043E537" w14:textId="1C8B59E1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b/>
          <w:bCs/>
          <w:color w:val="808080" w:themeColor="background1" w:themeShade="80"/>
          <w:lang w:val="en-GB"/>
        </w:rPr>
        <w:t>Second paragraph: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 </w:t>
      </w:r>
      <w:r w:rsidR="00F037B6" w:rsidRPr="005F4FBC">
        <w:rPr>
          <w:rFonts w:ascii="Calibri Light" w:hAnsi="Calibri Light"/>
          <w:color w:val="808080" w:themeColor="background1" w:themeShade="80"/>
          <w:lang w:val="en-GB"/>
        </w:rPr>
        <w:t>Talk about yourself and your organisation, what do the reviewers need to know about you and your institute? Please list the educational activities that you do or previously did.</w:t>
      </w:r>
    </w:p>
    <w:p w14:paraId="37BD45AC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</w:p>
    <w:p w14:paraId="7326B764" w14:textId="34D5F5AD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b/>
          <w:bCs/>
          <w:color w:val="808080" w:themeColor="background1" w:themeShade="80"/>
          <w:lang w:val="en-GB"/>
        </w:rPr>
        <w:t>Third paragraph:</w:t>
      </w:r>
      <w:r w:rsidRPr="005F4FBC">
        <w:rPr>
          <w:rFonts w:ascii="Calibri Light" w:hAnsi="Calibri Light"/>
          <w:color w:val="808080" w:themeColor="background1" w:themeShade="80"/>
          <w:lang w:val="en-GB"/>
        </w:rPr>
        <w:t xml:space="preserve"> </w:t>
      </w:r>
      <w:r w:rsidR="00F037B6" w:rsidRPr="005F4FBC">
        <w:rPr>
          <w:rFonts w:ascii="Calibri Light" w:hAnsi="Calibri Light"/>
          <w:color w:val="808080" w:themeColor="background1" w:themeShade="80"/>
          <w:lang w:val="en-GB"/>
        </w:rPr>
        <w:t>Explain why you need the financial support from ISBT</w:t>
      </w:r>
      <w:r w:rsidR="00F037B6">
        <w:rPr>
          <w:rFonts w:ascii="Calibri Light" w:hAnsi="Calibri Light"/>
          <w:color w:val="808080" w:themeColor="background1" w:themeShade="80"/>
          <w:lang w:val="en-GB"/>
        </w:rPr>
        <w:t>, and whether any other funding opportunities have been explored.</w:t>
      </w:r>
    </w:p>
    <w:p w14:paraId="2F56645A" w14:textId="77777777" w:rsidR="00BF53AD" w:rsidRPr="005F4FBC" w:rsidRDefault="00BF53AD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</w:p>
    <w:p w14:paraId="6708CA84" w14:textId="77777777" w:rsidR="005F4FBC" w:rsidRPr="005F4FBC" w:rsidRDefault="005F4FBC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</w:p>
    <w:p w14:paraId="574E073D" w14:textId="77777777" w:rsidR="005F4FBC" w:rsidRPr="005F4FBC" w:rsidRDefault="005F4FBC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>Sincerely,</w:t>
      </w:r>
    </w:p>
    <w:p w14:paraId="67788E78" w14:textId="77777777" w:rsidR="005F4FBC" w:rsidRPr="005F4FBC" w:rsidRDefault="005F4FBC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</w:p>
    <w:p w14:paraId="16FE6D3C" w14:textId="77777777" w:rsidR="005F4FBC" w:rsidRPr="005F4FBC" w:rsidRDefault="005F4FBC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>Your name</w:t>
      </w:r>
    </w:p>
    <w:p w14:paraId="39B14FE5" w14:textId="77777777" w:rsidR="005F4FBC" w:rsidRPr="005F4FBC" w:rsidRDefault="005F4FBC" w:rsidP="00BF53AD">
      <w:pPr>
        <w:spacing w:after="0" w:line="240" w:lineRule="auto"/>
        <w:rPr>
          <w:rFonts w:ascii="Calibri Light" w:hAnsi="Calibri Light"/>
          <w:color w:val="808080" w:themeColor="background1" w:themeShade="80"/>
          <w:lang w:val="en-GB"/>
        </w:rPr>
      </w:pPr>
      <w:r w:rsidRPr="005F4FBC">
        <w:rPr>
          <w:rFonts w:ascii="Calibri Light" w:hAnsi="Calibri Light"/>
          <w:color w:val="808080" w:themeColor="background1" w:themeShade="80"/>
          <w:lang w:val="en-GB"/>
        </w:rPr>
        <w:t>Contact information</w:t>
      </w:r>
    </w:p>
    <w:sectPr w:rsidR="005F4FBC" w:rsidRPr="005F4FB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697BDE" w14:textId="77777777" w:rsidR="00347250" w:rsidRDefault="00347250" w:rsidP="008121F7">
      <w:pPr>
        <w:spacing w:after="0" w:line="240" w:lineRule="auto"/>
      </w:pPr>
      <w:r>
        <w:separator/>
      </w:r>
    </w:p>
  </w:endnote>
  <w:endnote w:type="continuationSeparator" w:id="0">
    <w:p w14:paraId="748D8ABC" w14:textId="77777777" w:rsidR="00347250" w:rsidRDefault="00347250" w:rsidP="008121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767FAA" w14:textId="77777777" w:rsidR="008121F7" w:rsidRDefault="008121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8D943" w14:textId="77777777" w:rsidR="008121F7" w:rsidRDefault="008121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A2D810" w14:textId="77777777" w:rsidR="008121F7" w:rsidRDefault="008121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A4B75C" w14:textId="77777777" w:rsidR="00347250" w:rsidRDefault="00347250" w:rsidP="008121F7">
      <w:pPr>
        <w:spacing w:after="0" w:line="240" w:lineRule="auto"/>
      </w:pPr>
      <w:r>
        <w:separator/>
      </w:r>
    </w:p>
  </w:footnote>
  <w:footnote w:type="continuationSeparator" w:id="0">
    <w:p w14:paraId="04C9E005" w14:textId="77777777" w:rsidR="00347250" w:rsidRDefault="00347250" w:rsidP="008121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03437" w14:textId="77777777" w:rsidR="008121F7" w:rsidRDefault="008121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F11ED6" w14:textId="77777777" w:rsidR="008121F7" w:rsidRDefault="008121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DCB682" w14:textId="77777777" w:rsidR="008121F7" w:rsidRDefault="008121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57196"/>
    <w:multiLevelType w:val="hybridMultilevel"/>
    <w:tmpl w:val="9BC69E9E"/>
    <w:lvl w:ilvl="0" w:tplc="0413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3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5A0743F"/>
    <w:multiLevelType w:val="hybridMultilevel"/>
    <w:tmpl w:val="C7BC03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033C8"/>
    <w:multiLevelType w:val="hybridMultilevel"/>
    <w:tmpl w:val="91D05DFC"/>
    <w:lvl w:ilvl="0" w:tplc="0413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4B16CC5"/>
    <w:multiLevelType w:val="hybridMultilevel"/>
    <w:tmpl w:val="294EEC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24628E"/>
    <w:multiLevelType w:val="hybridMultilevel"/>
    <w:tmpl w:val="7C66EE92"/>
    <w:lvl w:ilvl="0" w:tplc="D9D8ADAC">
      <w:start w:val="1"/>
      <w:numFmt w:val="bullet"/>
      <w:lvlText w:val="O"/>
      <w:lvlJc w:val="left"/>
      <w:pPr>
        <w:ind w:left="1068" w:hanging="360"/>
      </w:pPr>
      <w:rPr>
        <w:rFonts w:ascii="Courier New" w:hAnsi="Courier New" w:hint="default"/>
      </w:rPr>
    </w:lvl>
    <w:lvl w:ilvl="1" w:tplc="0413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1ABD00E8"/>
    <w:multiLevelType w:val="hybridMultilevel"/>
    <w:tmpl w:val="FE966346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6710C"/>
    <w:multiLevelType w:val="hybridMultilevel"/>
    <w:tmpl w:val="5698810C"/>
    <w:lvl w:ilvl="0" w:tplc="D9D8ADAC">
      <w:start w:val="1"/>
      <w:numFmt w:val="bullet"/>
      <w:lvlText w:val="O"/>
      <w:lvlJc w:val="left"/>
      <w:pPr>
        <w:ind w:left="1068" w:hanging="360"/>
      </w:pPr>
      <w:rPr>
        <w:rFonts w:ascii="Courier New" w:hAnsi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1C8A1574"/>
    <w:multiLevelType w:val="hybridMultilevel"/>
    <w:tmpl w:val="6D16805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BA5DE2"/>
    <w:multiLevelType w:val="hybridMultilevel"/>
    <w:tmpl w:val="EFD8CC80"/>
    <w:lvl w:ilvl="0" w:tplc="0413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25607B5A"/>
    <w:multiLevelType w:val="hybridMultilevel"/>
    <w:tmpl w:val="17FA49A0"/>
    <w:lvl w:ilvl="0" w:tplc="D9D8ADAC">
      <w:start w:val="1"/>
      <w:numFmt w:val="bullet"/>
      <w:lvlText w:val="O"/>
      <w:lvlJc w:val="left"/>
      <w:pPr>
        <w:ind w:left="1068" w:hanging="360"/>
      </w:pPr>
      <w:rPr>
        <w:rFonts w:ascii="Courier New" w:hAnsi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2AA47FC6"/>
    <w:multiLevelType w:val="hybridMultilevel"/>
    <w:tmpl w:val="374499AE"/>
    <w:lvl w:ilvl="0" w:tplc="19AAD4E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B52B1F"/>
    <w:multiLevelType w:val="hybridMultilevel"/>
    <w:tmpl w:val="059CA524"/>
    <w:lvl w:ilvl="0" w:tplc="D9D8ADA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EF56B95"/>
    <w:multiLevelType w:val="hybridMultilevel"/>
    <w:tmpl w:val="0E342E1A"/>
    <w:lvl w:ilvl="0" w:tplc="0413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4E0D0AA6"/>
    <w:multiLevelType w:val="hybridMultilevel"/>
    <w:tmpl w:val="52CEF90C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EE466F"/>
    <w:multiLevelType w:val="hybridMultilevel"/>
    <w:tmpl w:val="8C901C06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E87ED8"/>
    <w:multiLevelType w:val="hybridMultilevel"/>
    <w:tmpl w:val="FCAAB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6800840">
    <w:abstractNumId w:val="5"/>
  </w:num>
  <w:num w:numId="2" w16cid:durableId="1594049254">
    <w:abstractNumId w:val="7"/>
  </w:num>
  <w:num w:numId="3" w16cid:durableId="1558319086">
    <w:abstractNumId w:val="14"/>
  </w:num>
  <w:num w:numId="4" w16cid:durableId="987706511">
    <w:abstractNumId w:val="13"/>
  </w:num>
  <w:num w:numId="5" w16cid:durableId="360323460">
    <w:abstractNumId w:val="3"/>
  </w:num>
  <w:num w:numId="6" w16cid:durableId="1579359478">
    <w:abstractNumId w:val="15"/>
  </w:num>
  <w:num w:numId="7" w16cid:durableId="127402335">
    <w:abstractNumId w:val="8"/>
  </w:num>
  <w:num w:numId="8" w16cid:durableId="502550308">
    <w:abstractNumId w:val="12"/>
  </w:num>
  <w:num w:numId="9" w16cid:durableId="624232853">
    <w:abstractNumId w:val="2"/>
  </w:num>
  <w:num w:numId="10" w16cid:durableId="1084834408">
    <w:abstractNumId w:val="1"/>
  </w:num>
  <w:num w:numId="11" w16cid:durableId="214706521">
    <w:abstractNumId w:val="0"/>
  </w:num>
  <w:num w:numId="12" w16cid:durableId="1088037109">
    <w:abstractNumId w:val="6"/>
  </w:num>
  <w:num w:numId="13" w16cid:durableId="1081676702">
    <w:abstractNumId w:val="9"/>
  </w:num>
  <w:num w:numId="14" w16cid:durableId="2119716317">
    <w:abstractNumId w:val="11"/>
  </w:num>
  <w:num w:numId="15" w16cid:durableId="533810276">
    <w:abstractNumId w:val="4"/>
  </w:num>
  <w:num w:numId="16" w16cid:durableId="11554197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zUyMjI3NjM2MzdX0lEKTi0uzszPAykwrgUAdRy2pywAAAA="/>
  </w:docVars>
  <w:rsids>
    <w:rsidRoot w:val="008121F7"/>
    <w:rsid w:val="00014795"/>
    <w:rsid w:val="0008763F"/>
    <w:rsid w:val="00185285"/>
    <w:rsid w:val="001F5597"/>
    <w:rsid w:val="0020058D"/>
    <w:rsid w:val="00230EF7"/>
    <w:rsid w:val="0025547A"/>
    <w:rsid w:val="0033767F"/>
    <w:rsid w:val="00347250"/>
    <w:rsid w:val="00396789"/>
    <w:rsid w:val="005F4FBC"/>
    <w:rsid w:val="006A643B"/>
    <w:rsid w:val="00770E35"/>
    <w:rsid w:val="008121F7"/>
    <w:rsid w:val="00863670"/>
    <w:rsid w:val="00882015"/>
    <w:rsid w:val="009928A0"/>
    <w:rsid w:val="00A420AA"/>
    <w:rsid w:val="00BF53AD"/>
    <w:rsid w:val="00C024B4"/>
    <w:rsid w:val="00C0575B"/>
    <w:rsid w:val="00E81983"/>
    <w:rsid w:val="00F037B6"/>
    <w:rsid w:val="00FA0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28F78CB"/>
  <w15:docId w15:val="{EF8CA4D8-4FE3-44D7-8678-6113C72D7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1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21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21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21F7"/>
  </w:style>
  <w:style w:type="paragraph" w:styleId="Footer">
    <w:name w:val="footer"/>
    <w:basedOn w:val="Normal"/>
    <w:link w:val="FooterChar"/>
    <w:uiPriority w:val="99"/>
    <w:unhideWhenUsed/>
    <w:rsid w:val="008121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21F7"/>
  </w:style>
  <w:style w:type="table" w:styleId="TableGrid">
    <w:name w:val="Table Grid"/>
    <w:basedOn w:val="TableNormal"/>
    <w:uiPriority w:val="59"/>
    <w:unhideWhenUsed/>
    <w:rsid w:val="001852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18528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30E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0E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0E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0E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0E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0E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EF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7121B-9B04-4CB5-91A6-8FC7DB0D6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dith Chapman</dc:creator>
  <cp:lastModifiedBy>Academy | ISBT</cp:lastModifiedBy>
  <cp:revision>5</cp:revision>
  <dcterms:created xsi:type="dcterms:W3CDTF">2022-01-19T13:51:00Z</dcterms:created>
  <dcterms:modified xsi:type="dcterms:W3CDTF">2025-06-16T09:54:00Z</dcterms:modified>
</cp:coreProperties>
</file>